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0B312539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3-31T00:00:00Z">
            <w:dateFormat w:val="yyyy-MM-dd"/>
            <w:lid w:val="en-CA"/>
            <w:storeMappedDataAs w:val="dateTime"/>
            <w:calendar w:val="gregorian"/>
          </w:date>
        </w:sdtPr>
        <w:sdtContent>
          <w:r w:rsidR="00495F6B">
            <w:t>2024-03-31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6A7C39">
            <w:rPr>
              <w:rFonts w:eastAsia="Yu Mincho"/>
              <w:lang w:val="en-US" w:eastAsia="ja-JP"/>
            </w:rPr>
            <w:t>Bin Yang</w:t>
          </w:r>
        </w:sdtContent>
      </w:sdt>
      <w:r w:rsidR="00FC5280">
        <w:t xml:space="preserve"> </w:t>
      </w:r>
    </w:p>
    <w:p w14:paraId="4E71348C" w14:textId="6D04189F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6A7C39">
            <w:t xml:space="preserve">Bin Yang, James Arand, </w:t>
          </w:r>
          <w:proofErr w:type="spellStart"/>
          <w:r w:rsidR="006A7C39">
            <w:t>Romnick</w:t>
          </w:r>
          <w:proofErr w:type="spellEnd"/>
          <w:r w:rsidR="006A7C39">
            <w:t xml:space="preserve"> </w:t>
          </w:r>
          <w:proofErr w:type="spellStart"/>
          <w:r w:rsidR="006A7C39">
            <w:t>Zinampan</w:t>
          </w:r>
          <w:proofErr w:type="spellEnd"/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 xml:space="preserve">This task either does not apply to the project or you have chosen not to review it as part of the deliverable </w:t>
      </w:r>
      <w:proofErr w:type="gramStart"/>
      <w:r>
        <w:t>at this time</w:t>
      </w:r>
      <w:proofErr w:type="gramEnd"/>
      <w:r>
        <w:t>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78B26D4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77C62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2FC37ADD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212DACD2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26102698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4131B3D" w:rsidR="00071E51" w:rsidRPr="00A33606" w:rsidRDefault="009C228F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5AEB9D55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3D05F4D2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6875E9AD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25F465AD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4C32D95B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283DABE2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1B829551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512A9773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41A5A8DD" w:rsidR="00071E51" w:rsidRPr="00A33606" w:rsidRDefault="00495F6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44F459EE" w:rsidR="00071E51" w:rsidRPr="00A33606" w:rsidRDefault="001A4E5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1F46D780" w:rsidR="00071E51" w:rsidRPr="00A33606" w:rsidRDefault="001A4E5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7CB6686A" w:rsidR="00C2167F" w:rsidRDefault="00495F6B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7A89B044" w:rsidR="00C2167F" w:rsidRDefault="000C620C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6D7F4ADC" w:rsidR="00C2167F" w:rsidRDefault="00495F6B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47E6282" w:rsidR="00C2167F" w:rsidRDefault="00495F6B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4639CBFF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D77C62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Bin Yang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3-31T00:00:00Z">
            <w:dateFormat w:val="M/d/yyyy"/>
            <w:lid w:val="en-US"/>
            <w:storeMappedDataAs w:val="dateTime"/>
            <w:calendar w:val="gregorian"/>
          </w:date>
        </w:sdtPr>
        <w:sdtContent>
          <w:r w:rsidR="00495F6B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3/31/2024</w:t>
          </w:r>
        </w:sdtContent>
      </w:sdt>
    </w:p>
    <w:sectPr w:rsidR="00A33606" w:rsidSect="00F06B4D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7C742" w14:textId="77777777" w:rsidR="00F06B4D" w:rsidRDefault="00F06B4D" w:rsidP="00F960A4">
      <w:pPr>
        <w:spacing w:after="0" w:line="240" w:lineRule="auto"/>
      </w:pPr>
      <w:r>
        <w:separator/>
      </w:r>
    </w:p>
  </w:endnote>
  <w:endnote w:type="continuationSeparator" w:id="0">
    <w:p w14:paraId="4EBA3C39" w14:textId="77777777" w:rsidR="00F06B4D" w:rsidRDefault="00F06B4D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B9595" w14:textId="77777777" w:rsidR="00F06B4D" w:rsidRDefault="00F06B4D" w:rsidP="00F960A4">
      <w:pPr>
        <w:spacing w:after="0" w:line="240" w:lineRule="auto"/>
      </w:pPr>
      <w:r>
        <w:separator/>
      </w:r>
    </w:p>
  </w:footnote>
  <w:footnote w:type="continuationSeparator" w:id="0">
    <w:p w14:paraId="127BD140" w14:textId="77777777" w:rsidR="00F06B4D" w:rsidRDefault="00F06B4D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C620C"/>
    <w:rsid w:val="000F1768"/>
    <w:rsid w:val="001103D4"/>
    <w:rsid w:val="00113EC5"/>
    <w:rsid w:val="00166AEB"/>
    <w:rsid w:val="0017570E"/>
    <w:rsid w:val="00194445"/>
    <w:rsid w:val="0019740C"/>
    <w:rsid w:val="001A4E5B"/>
    <w:rsid w:val="001B70C9"/>
    <w:rsid w:val="001C273B"/>
    <w:rsid w:val="002027CE"/>
    <w:rsid w:val="00203A28"/>
    <w:rsid w:val="00206256"/>
    <w:rsid w:val="002620B9"/>
    <w:rsid w:val="00296C87"/>
    <w:rsid w:val="002A1237"/>
    <w:rsid w:val="002F1444"/>
    <w:rsid w:val="00333083"/>
    <w:rsid w:val="00355C64"/>
    <w:rsid w:val="003B7B73"/>
    <w:rsid w:val="003C382C"/>
    <w:rsid w:val="003D3725"/>
    <w:rsid w:val="003D38E7"/>
    <w:rsid w:val="004175D5"/>
    <w:rsid w:val="004209CA"/>
    <w:rsid w:val="00436326"/>
    <w:rsid w:val="004637F1"/>
    <w:rsid w:val="00495F6B"/>
    <w:rsid w:val="004C0E93"/>
    <w:rsid w:val="00520C5B"/>
    <w:rsid w:val="005F0F16"/>
    <w:rsid w:val="006556CA"/>
    <w:rsid w:val="00660057"/>
    <w:rsid w:val="00663CB8"/>
    <w:rsid w:val="0067769F"/>
    <w:rsid w:val="006A7C39"/>
    <w:rsid w:val="00712889"/>
    <w:rsid w:val="0074079B"/>
    <w:rsid w:val="008646EF"/>
    <w:rsid w:val="008A7746"/>
    <w:rsid w:val="00915A97"/>
    <w:rsid w:val="00963E09"/>
    <w:rsid w:val="00972AA6"/>
    <w:rsid w:val="00990CF0"/>
    <w:rsid w:val="009C228F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375BB"/>
    <w:rsid w:val="00D43514"/>
    <w:rsid w:val="00D5221E"/>
    <w:rsid w:val="00D7283E"/>
    <w:rsid w:val="00D77C62"/>
    <w:rsid w:val="00DF6160"/>
    <w:rsid w:val="00E725C2"/>
    <w:rsid w:val="00E7414C"/>
    <w:rsid w:val="00E81040"/>
    <w:rsid w:val="00E87441"/>
    <w:rsid w:val="00EA0B01"/>
    <w:rsid w:val="00EF56C9"/>
    <w:rsid w:val="00F06B4D"/>
    <w:rsid w:val="00F34589"/>
    <w:rsid w:val="00F960A4"/>
    <w:rsid w:val="00FA0D4D"/>
    <w:rsid w:val="00FC0BF4"/>
    <w:rsid w:val="00FC5280"/>
    <w:rsid w:val="00FD1186"/>
    <w:rsid w:val="00FD3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2F777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2F7774"/>
    <w:rsid w:val="003E7A87"/>
    <w:rsid w:val="00424834"/>
    <w:rsid w:val="004B5F54"/>
    <w:rsid w:val="007043A3"/>
    <w:rsid w:val="00770FBB"/>
    <w:rsid w:val="0085526B"/>
    <w:rsid w:val="00862491"/>
    <w:rsid w:val="009203C1"/>
    <w:rsid w:val="009C6A98"/>
    <w:rsid w:val="00B3527B"/>
    <w:rsid w:val="00C228F9"/>
    <w:rsid w:val="00C87462"/>
    <w:rsid w:val="00CC7F22"/>
    <w:rsid w:val="00D82D79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2</cp:revision>
  <dcterms:created xsi:type="dcterms:W3CDTF">2024-04-01T04:12:00Z</dcterms:created>
  <dcterms:modified xsi:type="dcterms:W3CDTF">2024-04-01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